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B7960" w:rsidRPr="00185D7E" w:rsidRDefault="00185D7E">
      <w:pPr>
        <w:rPr>
          <w:rFonts w:ascii="Arial" w:hAnsi="Arial" w:cs="Arial"/>
          <w:b/>
          <w:sz w:val="24"/>
          <w:szCs w:val="24"/>
        </w:rPr>
      </w:pPr>
      <w:r w:rsidRPr="00185D7E">
        <w:rPr>
          <w:rFonts w:ascii="Arial" w:hAnsi="Arial" w:cs="Arial"/>
          <w:b/>
          <w:sz w:val="24"/>
          <w:szCs w:val="24"/>
        </w:rPr>
        <w:t>KPI 1: Deliver a quality service</w:t>
      </w:r>
    </w:p>
    <w:p w:rsidR="00185D7E" w:rsidRDefault="00185D7E">
      <w:pPr>
        <w:rPr>
          <w:sz w:val="24"/>
          <w:szCs w:val="24"/>
        </w:rPr>
      </w:pPr>
      <w:r w:rsidRPr="00185D7E">
        <w:rPr>
          <w:sz w:val="24"/>
          <w:szCs w:val="24"/>
        </w:rPr>
        <w:t>In this KPI, we’ll explore the reasons behind good customer service.</w:t>
      </w:r>
      <w:r>
        <w:rPr>
          <w:sz w:val="24"/>
          <w:szCs w:val="24"/>
        </w:rPr>
        <w:t xml:space="preserve"> For investigating service quality we generate some reports according to available data on which service quality depends.</w:t>
      </w:r>
    </w:p>
    <w:p w:rsidR="00185D7E" w:rsidRPr="00FA12B8" w:rsidRDefault="00185D7E" w:rsidP="00185D7E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FA12B8">
        <w:rPr>
          <w:sz w:val="24"/>
          <w:szCs w:val="24"/>
        </w:rPr>
        <w:t xml:space="preserve">Number of flights which are </w:t>
      </w:r>
      <w:r w:rsidR="00EB3E00">
        <w:rPr>
          <w:sz w:val="24"/>
          <w:szCs w:val="24"/>
        </w:rPr>
        <w:t>delayed per year.</w:t>
      </w:r>
    </w:p>
    <w:p w:rsidR="00185D7E" w:rsidRPr="00FA12B8" w:rsidRDefault="004F60D8" w:rsidP="00185D7E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FA12B8">
        <w:rPr>
          <w:sz w:val="24"/>
          <w:szCs w:val="24"/>
        </w:rPr>
        <w:t>Number of fligh</w:t>
      </w:r>
      <w:r w:rsidR="00EB3E00">
        <w:rPr>
          <w:sz w:val="24"/>
          <w:szCs w:val="24"/>
        </w:rPr>
        <w:t>ts diverted per year.</w:t>
      </w:r>
    </w:p>
    <w:p w:rsidR="004F60D8" w:rsidRPr="00FA12B8" w:rsidRDefault="004F60D8" w:rsidP="00185D7E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FA12B8">
        <w:rPr>
          <w:sz w:val="24"/>
          <w:szCs w:val="24"/>
        </w:rPr>
        <w:t>No of arrival delays per year</w:t>
      </w:r>
      <w:r w:rsidR="00EB3E00">
        <w:rPr>
          <w:sz w:val="24"/>
          <w:szCs w:val="24"/>
        </w:rPr>
        <w:t>.</w:t>
      </w:r>
    </w:p>
    <w:p w:rsidR="00FA12B8" w:rsidRDefault="004F60D8" w:rsidP="00FA12B8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FA12B8">
        <w:rPr>
          <w:sz w:val="24"/>
          <w:szCs w:val="24"/>
        </w:rPr>
        <w:t>No of departure delays per year</w:t>
      </w:r>
      <w:r w:rsidR="00EB3E00">
        <w:rPr>
          <w:sz w:val="24"/>
          <w:szCs w:val="24"/>
        </w:rPr>
        <w:t>.</w:t>
      </w:r>
    </w:p>
    <w:p w:rsidR="00B27A7E" w:rsidRDefault="00EF4D9E" w:rsidP="00EF4D9E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Number of flights cancelled per year. </w:t>
      </w:r>
    </w:p>
    <w:p w:rsidR="00310F68" w:rsidRDefault="00310F68" w:rsidP="00310F68">
      <w:pPr>
        <w:rPr>
          <w:sz w:val="24"/>
          <w:szCs w:val="24"/>
        </w:rPr>
      </w:pPr>
    </w:p>
    <w:p w:rsidR="00310F68" w:rsidRDefault="00310F68" w:rsidP="00310F68">
      <w:pPr>
        <w:rPr>
          <w:rFonts w:ascii="Arial" w:hAnsi="Arial" w:cs="Arial"/>
          <w:b/>
          <w:sz w:val="24"/>
          <w:szCs w:val="24"/>
        </w:rPr>
      </w:pPr>
      <w:r w:rsidRPr="004A1EB0">
        <w:rPr>
          <w:rFonts w:ascii="Arial" w:hAnsi="Arial" w:cs="Arial"/>
          <w:b/>
          <w:sz w:val="24"/>
          <w:szCs w:val="24"/>
        </w:rPr>
        <w:t>KPI2: Customer Satisfaction</w:t>
      </w:r>
    </w:p>
    <w:p w:rsidR="00310F68" w:rsidRDefault="00310F68" w:rsidP="00310F68">
      <w:pPr>
        <w:rPr>
          <w:sz w:val="24"/>
          <w:szCs w:val="24"/>
        </w:rPr>
      </w:pPr>
      <w:r>
        <w:rPr>
          <w:sz w:val="24"/>
          <w:szCs w:val="24"/>
        </w:rPr>
        <w:t xml:space="preserve">With the concerned of this, we’ll seek for some factors that tell us about customer satisfaction and how the </w:t>
      </w:r>
      <w:proofErr w:type="spellStart"/>
      <w:r>
        <w:rPr>
          <w:sz w:val="24"/>
          <w:szCs w:val="24"/>
        </w:rPr>
        <w:t>NYAirline</w:t>
      </w:r>
      <w:proofErr w:type="spellEnd"/>
      <w:r>
        <w:rPr>
          <w:sz w:val="24"/>
          <w:szCs w:val="24"/>
        </w:rPr>
        <w:t xml:space="preserve"> service makes customer life easy.</w:t>
      </w:r>
    </w:p>
    <w:p w:rsidR="00310F68" w:rsidRPr="003C1373" w:rsidRDefault="00310F68" w:rsidP="00310F68">
      <w:pPr>
        <w:pStyle w:val="ListParagraph"/>
        <w:numPr>
          <w:ilvl w:val="0"/>
          <w:numId w:val="1"/>
        </w:numPr>
        <w:rPr>
          <w:rFonts w:ascii="Arial" w:hAnsi="Arial" w:cs="Arial"/>
          <w:b/>
          <w:sz w:val="24"/>
          <w:szCs w:val="24"/>
        </w:rPr>
      </w:pPr>
      <w:r w:rsidRPr="003C1373">
        <w:rPr>
          <w:sz w:val="24"/>
          <w:szCs w:val="24"/>
        </w:rPr>
        <w:t>What</w:t>
      </w:r>
      <w:r>
        <w:rPr>
          <w:sz w:val="24"/>
          <w:szCs w:val="24"/>
        </w:rPr>
        <w:t xml:space="preserve"> are the different complains of a customer?</w:t>
      </w:r>
    </w:p>
    <w:p w:rsidR="00310F68" w:rsidRPr="003C1373" w:rsidRDefault="00310F68" w:rsidP="00310F68">
      <w:pPr>
        <w:pStyle w:val="ListParagraph"/>
        <w:numPr>
          <w:ilvl w:val="0"/>
          <w:numId w:val="1"/>
        </w:numPr>
        <w:rPr>
          <w:rFonts w:ascii="Arial" w:hAnsi="Arial" w:cs="Arial"/>
          <w:b/>
          <w:sz w:val="24"/>
          <w:szCs w:val="24"/>
        </w:rPr>
      </w:pPr>
      <w:r>
        <w:rPr>
          <w:sz w:val="24"/>
          <w:szCs w:val="24"/>
        </w:rPr>
        <w:t>How many complains are resolved in the span of one year?</w:t>
      </w:r>
    </w:p>
    <w:p w:rsidR="00310F68" w:rsidRPr="00310F68" w:rsidRDefault="00310F68" w:rsidP="00310F68">
      <w:pPr>
        <w:pStyle w:val="ListParagraph"/>
        <w:numPr>
          <w:ilvl w:val="0"/>
          <w:numId w:val="1"/>
        </w:numPr>
        <w:rPr>
          <w:rFonts w:ascii="Arial" w:hAnsi="Arial" w:cs="Arial"/>
          <w:b/>
          <w:sz w:val="24"/>
          <w:szCs w:val="24"/>
        </w:rPr>
      </w:pPr>
      <w:r>
        <w:rPr>
          <w:sz w:val="24"/>
          <w:szCs w:val="24"/>
        </w:rPr>
        <w:t>What the different types are of complains from the customer?</w:t>
      </w:r>
    </w:p>
    <w:p w:rsidR="00310F68" w:rsidRPr="00310F68" w:rsidRDefault="00310F68" w:rsidP="00310F68">
      <w:pPr>
        <w:pStyle w:val="ListParagraph"/>
        <w:numPr>
          <w:ilvl w:val="0"/>
          <w:numId w:val="1"/>
        </w:numPr>
        <w:rPr>
          <w:rFonts w:ascii="Arial" w:hAnsi="Arial" w:cs="Arial"/>
          <w:b/>
          <w:sz w:val="24"/>
          <w:szCs w:val="24"/>
        </w:rPr>
      </w:pPr>
      <w:r>
        <w:rPr>
          <w:sz w:val="24"/>
          <w:szCs w:val="24"/>
        </w:rPr>
        <w:t>What is the t</w:t>
      </w:r>
      <w:r w:rsidRPr="00310F68">
        <w:rPr>
          <w:sz w:val="24"/>
          <w:szCs w:val="24"/>
        </w:rPr>
        <w:t>otal number of compensation per complaint type per year</w:t>
      </w:r>
      <w:r>
        <w:rPr>
          <w:sz w:val="24"/>
          <w:szCs w:val="24"/>
        </w:rPr>
        <w:t>?</w:t>
      </w:r>
    </w:p>
    <w:p w:rsidR="00310F68" w:rsidRPr="00310F68" w:rsidRDefault="00310F68" w:rsidP="00310F68">
      <w:pPr>
        <w:pStyle w:val="ListParagraph"/>
        <w:numPr>
          <w:ilvl w:val="0"/>
          <w:numId w:val="1"/>
        </w:numPr>
        <w:rPr>
          <w:rFonts w:ascii="Arial" w:hAnsi="Arial" w:cs="Arial"/>
          <w:b/>
          <w:sz w:val="24"/>
          <w:szCs w:val="24"/>
        </w:rPr>
      </w:pPr>
      <w:r>
        <w:rPr>
          <w:sz w:val="24"/>
          <w:szCs w:val="24"/>
        </w:rPr>
        <w:t>What is the compensation type offered to customers?</w:t>
      </w:r>
    </w:p>
    <w:p w:rsidR="00310F68" w:rsidRPr="00310F68" w:rsidRDefault="00310F68" w:rsidP="00310F68">
      <w:pPr>
        <w:rPr>
          <w:sz w:val="24"/>
          <w:szCs w:val="24"/>
        </w:rPr>
      </w:pPr>
      <w:bookmarkStart w:id="0" w:name="_GoBack"/>
      <w:bookmarkEnd w:id="0"/>
    </w:p>
    <w:sectPr w:rsidR="00310F68" w:rsidRPr="00310F6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58453FB"/>
    <w:multiLevelType w:val="hybridMultilevel"/>
    <w:tmpl w:val="F69A32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C9B4B6B"/>
    <w:multiLevelType w:val="hybridMultilevel"/>
    <w:tmpl w:val="268E7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C9B1C87"/>
    <w:multiLevelType w:val="hybridMultilevel"/>
    <w:tmpl w:val="57A49C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FE37EF4"/>
    <w:multiLevelType w:val="hybridMultilevel"/>
    <w:tmpl w:val="79E8403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>
    <w:nsid w:val="59DD4D5A"/>
    <w:multiLevelType w:val="hybridMultilevel"/>
    <w:tmpl w:val="9B7E9F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0MTczMrK0MDI0MbRQ0lEKTi0uzszPAykwqQUAyEs/oCwAAAA="/>
  </w:docVars>
  <w:rsids>
    <w:rsidRoot w:val="00185D7E"/>
    <w:rsid w:val="0018210C"/>
    <w:rsid w:val="00185D7E"/>
    <w:rsid w:val="00223114"/>
    <w:rsid w:val="0029576B"/>
    <w:rsid w:val="00310F68"/>
    <w:rsid w:val="003C1373"/>
    <w:rsid w:val="004A1EB0"/>
    <w:rsid w:val="004F60D8"/>
    <w:rsid w:val="005A23E3"/>
    <w:rsid w:val="007B53D2"/>
    <w:rsid w:val="007C516E"/>
    <w:rsid w:val="0083144F"/>
    <w:rsid w:val="008A2BD0"/>
    <w:rsid w:val="00B27A7E"/>
    <w:rsid w:val="00B9028E"/>
    <w:rsid w:val="00BE0B1C"/>
    <w:rsid w:val="00D859D8"/>
    <w:rsid w:val="00DB72C4"/>
    <w:rsid w:val="00EB3E00"/>
    <w:rsid w:val="00EF4D9E"/>
    <w:rsid w:val="00F94917"/>
    <w:rsid w:val="00FA12B8"/>
    <w:rsid w:val="00FB79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405F83A-5872-4AC2-AC91-CC0FA405C1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85D7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131</Words>
  <Characters>74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 Saboor</dc:creator>
  <cp:keywords/>
  <dc:description/>
  <cp:lastModifiedBy>Abdul Saboor</cp:lastModifiedBy>
  <cp:revision>7</cp:revision>
  <dcterms:created xsi:type="dcterms:W3CDTF">2020-02-15T22:50:00Z</dcterms:created>
  <dcterms:modified xsi:type="dcterms:W3CDTF">2020-02-28T10:48:00Z</dcterms:modified>
</cp:coreProperties>
</file>